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omputer</w:t>
      </w:r>
      <w:r>
        <w:t xml:space="preserve"> </w:t>
      </w:r>
      <w:r>
        <w:t xml:space="preserve">Engineer</w:t>
      </w:r>
    </w:p>
    <w:bookmarkStart w:id="20" w:name="scholarship-application-letter"/>
    <w:p>
      <w:pPr>
        <w:pStyle w:val="Heading1"/>
      </w:pPr>
      <w:r>
        <w:t xml:space="preserve">SCHOLARSHIP APPLICATION LETTER</w:t>
      </w:r>
    </w:p>
    <w:p>
      <w:pPr>
        <w:pStyle w:val="FirstParagraph"/>
      </w:pPr>
      <w:r>
        <w:t xml:space="preserve">For Computer Engineering Excellence in Sri Lanka Colombo</w:t>
      </w:r>
    </w:p>
    <w:bookmarkEnd w:id="20"/>
    <w:p>
      <w:pPr>
        <w:pStyle w:val="BodyText"/>
      </w:pPr>
      <w:r>
        <w:t xml:space="preserve">Anuradha Perera</w:t>
      </w:r>
    </w:p>
    <w:p>
      <w:pPr>
        <w:pStyle w:val="BodyText"/>
      </w:pPr>
      <w:r>
        <w:t xml:space="preserve">No. 45, Galle Road, Colombo 03</w:t>
      </w:r>
    </w:p>
    <w:p>
      <w:pPr>
        <w:pStyle w:val="BodyText"/>
      </w:pPr>
      <w:r>
        <w:t xml:space="preserve">Sri Lanka | +94 77 123 4567 | anuradha.perera@email.com</w:t>
      </w:r>
    </w:p>
    <w:p>
      <w:pPr>
        <w:pStyle w:val="BodyText"/>
      </w:pPr>
      <w:r>
        <w:t xml:space="preserve">Date: October 26, 2023</w:t>
      </w:r>
    </w:p>
    <w:bookmarkStart w:id="21" w:name="scholarship-committee"/>
    <w:p>
      <w:pPr>
        <w:pStyle w:val="Heading2"/>
      </w:pPr>
      <w:r>
        <w:t xml:space="preserve">Scholarship Committee</w:t>
      </w:r>
    </w:p>
    <w:p>
      <w:pPr>
        <w:pStyle w:val="FirstParagraph"/>
      </w:pPr>
      <w:r>
        <w:t xml:space="preserve">Sri Lanka Tech Innovators Foundation</w:t>
      </w:r>
    </w:p>
    <w:p>
      <w:pPr>
        <w:pStyle w:val="BodyText"/>
      </w:pPr>
      <w:r>
        <w:t xml:space="preserve">Colombo 7, Sri Lanka</w:t>
      </w:r>
    </w:p>
    <w:bookmarkEnd w:id="21"/>
    <w:bookmarkStart w:id="22" w:name="Xa129cb9d2a8aed81627c6b90499f2470cad5e45"/>
    <w:p>
      <w:pPr>
        <w:pStyle w:val="Heading2"/>
      </w:pPr>
      <w:r>
        <w:t xml:space="preserve">Subject: Formal Scholarship Application for Advanced Computer Engineering Studies</w:t>
      </w:r>
    </w:p>
    <w:bookmarkEnd w:id="22"/>
    <w:p>
      <w:pPr>
        <w:pStyle w:val="FirstParagraph"/>
      </w:pPr>
      <w:r>
        <w:t xml:space="preserve">Dear Esteemed Scholarship Committee,</w:t>
      </w:r>
    </w:p>
    <w:p>
      <w:pPr>
        <w:pStyle w:val="BodyText"/>
      </w:pPr>
      <w:r>
        <w:t xml:space="preserve">I am writing this Scholarship Application Letter with profound enthusiasm to apply for the Sri Lanka Tech Innovators Scholarship, specifically designed to support exceptional Computer Engineering students at universities across Sri Lanka Colombo. As a dedicated second-year undergraduate student at the University of Moratuwa, I have consistently demonstrated academic excellence while developing a deep commitment to advancing technological innovation within our nation's rapidly evolving digital landscape. This scholarship represents not merely financial assistance, but a transformative opportunity to contribute meaningfully to Sri Lanka's tech ecosystem from my base in Colombo—the undisputed hub of innovation in our country.</w:t>
      </w:r>
    </w:p>
    <w:p>
      <w:pPr>
        <w:pStyle w:val="BodyText"/>
      </w:pPr>
      <w:r>
        <w:t xml:space="preserve">My journey toward becoming a Computer Engineer began during my high school years at Royal College, Colombo, where I excelled in mathematics and computer science. I secured the 3rd position statewide in the GCE Advanced Level Computer Science examination (2021), a testament to my foundational capabilities. At university, I have maintained a consistent GPA of 3.8/4.0 while actively participating in research initiatives at the Department of Computer Engineering, including a project on AI-driven traffic management systems for Colombo's congested urban corridors—a problem that directly impacts 65% of our city's residents daily.</w:t>
      </w:r>
    </w:p>
    <w:p>
      <w:pPr>
        <w:pStyle w:val="BodyText"/>
      </w:pPr>
      <w:r>
        <w:t xml:space="preserve">What distinguishes my application is how I've aligned my academic pursuits with Sri Lanka Colombo's specific technological challenges. While many Computer Engineering students focus on global trends, I have concentrated on localized solutions: developing a low-cost IoT-based agricultural monitoring system for smallholder farmers in the Gampaha district (currently piloted with 15 farms), and creating an open-source e-learning platform tailored for rural Sri Lankan schools—both projects supported by my university's innovation grant. These initiatives reflect my commitment to using Computer Engineering not as an abstract discipline, but as a tool for tangible societal impact in our nation's most pressing contexts.</w:t>
      </w:r>
    </w:p>
    <w:p>
      <w:pPr>
        <w:pStyle w:val="BodyText"/>
      </w:pPr>
      <w:r>
        <w:t xml:space="preserve">Financial constraints, however, threaten to limit the scale of my contributions. My family operates a modest textile business in Colombo's Pettah district—a sector severely impacted by recent economic challenges. While I work part-time as a junior developer at an IT startup in Colombo Fort (earning approximately LKR 25,000 monthly), this income barely covers living expenses and academic materials, leaving no capacity for research resources or conference attendance. The Sri Lanka Tech Innovators Scholarship would provide critical support to: (1) cover my tuition fees for the final two years of study, (2) fund essential certifications in cloud computing and cybersecurity that are directly aligned with Sri Lanka's National Digital Strategy 2025, and (3) enable participation in international conferences like IEEE ICCCN held in Colombo. Without this support, I risk diverting focus from academic excellence to financial survival—a path I am determined to avoid.</w:t>
      </w:r>
    </w:p>
    <w:p>
      <w:pPr>
        <w:pStyle w:val="BodyText"/>
      </w:pPr>
      <w:r>
        <w:t xml:space="preserve">My career vision is intrinsically linked to Sri Lanka Colombo's emergence as a Southeast Asian tech hub. I aim to establish a startup specializing in AI solutions for sustainable urban development, targeting Colombo's Smart City initiatives. My research on predictive analytics for water management systems (currently under review at the International Journal of Computational Engineering) directly addresses the city's infrastructure challenges. With this scholarship, I would immediately collaborate with Colombo Municipal Council on pilot projects to optimize municipal resource allocation—a practical application that could save the city LKR 250 million annually in operational costs, as estimated by my current research models.</w:t>
      </w:r>
    </w:p>
    <w:p>
      <w:pPr>
        <w:pStyle w:val="BodyText"/>
      </w:pPr>
      <w:r>
        <w:t xml:space="preserve">What makes me uniquely positioned to leverage this opportunity is my deep contextual understanding of Sri Lanka Colombo's tech ecosystem. I have volunteered at the Colombo Tech Hub for two years, mentoring underprivileged youth in coding workshops across 12 schools in the city. I've observed firsthand how our educational gaps perpetuate inequality—this scholarship would allow me to expand these programs using advanced computer engineering frameworks while simultaneously advancing my own expertise. The foundation's mission statement on "empowering Sri Lankan youth through technology" resonates profoundly with my community work, and I am eager to contribute to its legacy through both academic rigor and social impact.</w:t>
      </w:r>
    </w:p>
    <w:p>
      <w:pPr>
        <w:pStyle w:val="BodyText"/>
      </w:pPr>
      <w:r>
        <w:t xml:space="preserve">In Sri Lanka Colombo, we stand at a pivotal moment where technological advancement must serve national development. As a Computer Engineer committed to this vision, I have already begun building bridges between academia and industry—collaborating with companies like Dialog Axiata on cybersecurity workshops for university students. This Scholarship Application Letter is more than an appeal; it is a pledge to become one of the engineers who will transform Colombo's skyline into a symbol of digital innovation that serves all citizens, not just the privileged few.</w:t>
      </w:r>
    </w:p>
    <w:p>
      <w:pPr>
        <w:pStyle w:val="BodyText"/>
      </w:pPr>
      <w:r>
        <w:t xml:space="preserve">I understand that this scholarship represents significant investment in Sri Lanka's future. I assure you that with your support, I will honor this trust through academic excellence, community leadership, and measurable contributions to our nation's technological sovereignty. My proposed research on "AI-Optimized Public Transportation Systems for Colombo" is already being reviewed by the University of Peradeniya's Institute of Computer Technology—further evidence of my commitment to producing locally relevant innovations.</w:t>
      </w:r>
    </w:p>
    <w:p>
      <w:pPr>
        <w:pStyle w:val="BodyText"/>
      </w:pPr>
      <w:r>
        <w:t xml:space="preserve">Thank you for considering my application. I welcome the opportunity to discuss how my vision for a technologically empowered Sri Lanka Colombo aligns with your foundation's objectives. I have attached all required documentation, including academic transcripts, project portfolios, and letters of recommendation from Professor Lakshman Jayatilleke (Head of Department) and Mr. Rajitha Wijesinghe (CEO of TechSri Lanka), who have witnessed my dedication firsthand.</w:t>
      </w:r>
    </w:p>
    <w:p>
      <w:pPr>
        <w:pStyle w:val="BodyText"/>
      </w:pPr>
      <w:r>
        <w:t xml:space="preserve">With sincere gratitude,</w:t>
      </w:r>
    </w:p>
    <w:p>
      <w:pPr>
        <w:pStyle w:val="BodyText"/>
      </w:pPr>
      <w:r>
        <w:t xml:space="preserve">Anuradha Perera</w:t>
      </w:r>
    </w:p>
    <w:p>
      <w:pPr>
        <w:pStyle w:val="BodyText"/>
      </w:pPr>
      <w:r>
        <w:t xml:space="preserve">Computer Engineering Student (B.Sc. Hons.)</w:t>
      </w:r>
    </w:p>
    <w:p>
      <w:pPr>
        <w:pStyle w:val="BodyText"/>
      </w:pPr>
      <w:r>
        <w:t xml:space="preserve">University of Moratuwa | Sri Lanka Colombo</w:t>
      </w:r>
    </w:p>
    <w:p>
      <w:pPr>
        <w:pStyle w:val="BodyText"/>
      </w:pPr>
      <w:r>
        <w:rPr>
          <w:bCs/>
          <w:b/>
        </w:rPr>
        <w:t xml:space="preserve">Note:</w:t>
      </w:r>
      <w:r>
        <w:t xml:space="preserve"> </w:t>
      </w:r>
      <w:r>
        <w:t xml:space="preserve">This Scholarship Application Letter meets the required 800-word minimum (approximately 850 words) and strategically integrates all specified keywords throughout the document as request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omputer Engineer</dc:title>
  <dc:creator/>
  <dc:language>en</dc:language>
  <cp:keywords/>
  <dcterms:created xsi:type="dcterms:W3CDTF">2026-07-15T13:37:44Z</dcterms:created>
  <dcterms:modified xsi:type="dcterms:W3CDTF">2026-07-15T13:37:44Z</dcterms:modified>
</cp:coreProperties>
</file>

<file path=docProps/custom.xml><?xml version="1.0" encoding="utf-8"?>
<Properties xmlns="http://schemas.openxmlformats.org/officeDocument/2006/custom-properties" xmlns:vt="http://schemas.openxmlformats.org/officeDocument/2006/docPropsVTypes"/>
</file>